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Career</w:t>
      </w:r>
      <w:r>
        <w:t xml:space="preserve"> </w:t>
      </w:r>
      <w:r>
        <w:t xml:space="preserve">in</w:t>
      </w:r>
      <w:r>
        <w:t xml:space="preserve"> </w:t>
      </w:r>
      <w:r>
        <w:t xml:space="preserve">Canada</w:t>
      </w:r>
      <w:r>
        <w:t xml:space="preserve"> </w:t>
      </w:r>
      <w:r>
        <w:t xml:space="preserve">Toronto</w:t>
      </w:r>
    </w:p>
    <w:bookmarkStart w:id="20" w:name="X6cedd4e8f86019e766f67df17f78a0d88280910"/>
    <w:p>
      <w:pPr>
        <w:pStyle w:val="Heading1"/>
      </w:pPr>
      <w:r>
        <w:t xml:space="preserve">Personal Statement: A Commitment to Excellence in Orthodontics within Canada Toronto</w:t>
      </w:r>
    </w:p>
    <w:p>
      <w:pPr>
        <w:pStyle w:val="FirstParagraph"/>
      </w:pPr>
      <w:r>
        <w:t xml:space="preserve">As a dedicated and compassionate healthcare professional, I am writing this Personal Statement to express my profound commitment to pursuing an orthodontic career in the vibrant and diverse landscape of Canada Toronto. With a deep-rooted passion for transforming smiles and enhancing lives through precision orthodontic care, I have meticulously prepared myself to contribute meaningfully to the Canadian dental community while embracing the unique opportunities presented by Toronto's multicultural environment.</w:t>
      </w:r>
    </w:p>
    <w:p>
      <w:pPr>
        <w:pStyle w:val="BodyText"/>
      </w:pPr>
      <w:r>
        <w:t xml:space="preserve">My journey toward becoming an Orthodontist began during my undergraduate studies in Biomedical Sciences at the University of Ottawa, where I developed a foundational understanding of human anatomy and pathology. This academic grounding propelled me toward dentistry, leading to my Doctor of Dental Surgery degree from the University of Toronto Faculty of Dentistry – a program renowned for its rigorous clinical training and commitment to excellence. Recognizing that orthodontics represents the pinnacle of precision dentistry, I pursued an advanced specialty residency at the University Health Network (UHN) in Toronto. This intensive two-year program provided me with comprehensive training in diagnostic imaging, biomechanics, and cutting-edge orthodontic technologies – all while immersing me in Canada's patient-centered healthcare philosophy. My residency included over 3,000 clinical hours treating diverse populations across Toronto's community health centers, where I managed complex cases involving malocclusions from pediatric to adult patients with varying cultural backgrounds and socioeconomic contexts.</w:t>
      </w:r>
    </w:p>
    <w:p>
      <w:pPr>
        <w:pStyle w:val="BodyText"/>
      </w:pPr>
      <w:r>
        <w:t xml:space="preserve">What distinguishes my approach as an Orthodontist is my unwavering commitment to evidence-based practice aligned with Canadian dental standards. During my residency, I actively participated in clinical trials evaluating digital orthodontic workflows using intraoral scanners and AI-assisted treatment planning – technologies increasingly adopted by leading practices across Canada Toronto. I have also completed advanced certification in clear aligner therapy (Invisalign) and lingual orthodontics, ensuring I can offer Toronto's diverse patient base the most modern, discreet solutions. My clinical philosophy centers on holistic care: understanding that orthodontic treatment extends beyond straight teeth to impact self-esteem, social confidence, and overall oral health. This perspective resonates deeply with Canada's healthcare ethos of treating the whole person within their community context.</w:t>
      </w:r>
    </w:p>
    <w:p>
      <w:pPr>
        <w:pStyle w:val="BodyText"/>
      </w:pPr>
      <w:r>
        <w:t xml:space="preserve">I have deliberately chosen to build my career in Canada Toronto because it represents the ideal convergence of professional opportunity and cultural richness. Toronto's status as Canada's most populous city – a melting pot where over half the population identifies as visible minorities – offers unparalleled experience in serving patients from every corner of the globe. During my residency, I provided care for patients from South Asian, Caribbean, Middle Eastern, East Asian, and Indigenous communities, adapting communication styles while respecting cultural nuances around dental health. This environment has honed my ability to deliver culturally competent orthodontic care – a critical competency in Canada Toronto where healthcare equity is a national priority. I am particularly eager to contribute to initiatives addressing orthodontic access disparities in underserved Toronto neighborhoods, having volunteered with the Canadian Dental Association's community outreach programs during my residency.</w:t>
      </w:r>
    </w:p>
    <w:p>
      <w:pPr>
        <w:pStyle w:val="BodyText"/>
      </w:pPr>
      <w:r>
        <w:t xml:space="preserve">My Professional Statement reflects an understanding that being an Orthodontist in Canada extends beyond clinical skills. It requires adherence to strict regulatory standards set by the Royal College of Dental Surgeons of Ontario (RCDSO) and ongoing participation in continuing education – commitments I have already embraced through my certification with the Canadian Board of Orthodontics. I have actively sought out mentorship from established Toronto orthodontists, participating in collaborative case consultations at Sinai Health and the University of Toronto's dental clinic. These experiences reinforced my belief that Toronto's orthodontic community thrives on collegiality and shared knowledge – values I intend to uphold as a new practitioner.</w:t>
      </w:r>
    </w:p>
    <w:p>
      <w:pPr>
        <w:pStyle w:val="BodyText"/>
      </w:pPr>
      <w:r>
        <w:t xml:space="preserve">Looking ahead, my professional goals in Canada Toronto are deeply rooted in community impact. I plan to establish a practice prioritizing accessible care through sliding-scale fees for students and low-income families, partnering with Toronto Public Health on school-based orthodontic screenings. I am also pursuing certification as an examiner for the Canadian Dental Association's annual orthodontic education workshops, aiming to contribute to training future practitioners who will serve Toronto's evolving demographics. My long-term vision includes developing telehealth services to support rural Ontario communities – a solution increasingly vital following the pandemic and aligned with Canada's national healthcare strategy.</w:t>
      </w:r>
    </w:p>
    <w:p>
      <w:pPr>
        <w:pStyle w:val="BodyText"/>
      </w:pPr>
      <w:r>
        <w:t xml:space="preserve">What truly motivates me is witnessing how orthodontic treatment can be life-changing. I recall a young immigrant girl from Mississauga who, after completing her treatment, shared how her confidence blossomed to the point where she joined the school drama club – a transformation that exemplifies why I chose this path. This is the essence of my Personal Statement: not merely correcting teeth, but empowering individuals through compassionate care within Canada's exceptional healthcare framework. Toronto has become more than just a location; it represents a dynamic community where my skills can grow alongside its diversity.</w:t>
      </w:r>
    </w:p>
    <w:p>
      <w:pPr>
        <w:pStyle w:val="BodyText"/>
      </w:pPr>
      <w:r>
        <w:t xml:space="preserve">I am eager to bring my clinical expertise, cultural sensitivity, and innovative approach to the orthodontic landscape of Canada Toronto. As an Orthodontist committed to lifelong learning and community service, I am confident that my dedication aligns perfectly with the values of Ontario's dental professionals and the needs of Toronto's patients. My application reflects not just a career decision, but a promise: to become an integral part of Toronto's healthcare family while advancing orthodontic excellence in Canada.</w:t>
      </w:r>
    </w:p>
    <w:p>
      <w:pPr>
        <w:pStyle w:val="BodyText"/>
      </w:pPr>
      <w:r>
        <w:t xml:space="preserve">Thank you for considering my application to contribute to the future of orthodontics in Canada Toronto. I am ready to bring my passion, skills, and unwavering commitment to your esteemed practice or instit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Career in Canada Toronto</dc:title>
  <dc:creator/>
  <dc:language>en</dc:language>
  <cp:keywords/>
  <dcterms:created xsi:type="dcterms:W3CDTF">2026-07-17T11:07:40Z</dcterms:created>
  <dcterms:modified xsi:type="dcterms:W3CDTF">2026-07-17T11:07:40Z</dcterms:modified>
</cp:coreProperties>
</file>

<file path=docProps/custom.xml><?xml version="1.0" encoding="utf-8"?>
<Properties xmlns="http://schemas.openxmlformats.org/officeDocument/2006/custom-properties" xmlns:vt="http://schemas.openxmlformats.org/officeDocument/2006/docPropsVTypes"/>
</file>